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sz w:val="24"/>
                <w:szCs w:val="24"/>
              </w:rPr>
              <w:t>Gunawan,S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.xx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xx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  <w:r w:rsidR="00906DD1">
              <w:rPr>
                <w:color w:val="000000"/>
                <w:sz w:val="24"/>
                <w:szCs w:val="24"/>
              </w:rPr>
              <w:t xml:space="preserve">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keseluruhan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 xml:space="preserve">).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agend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hari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dituju</w:t>
            </w:r>
            <w:proofErr w:type="spellEnd"/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2BCD90" w14:textId="6F89F7E9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ranc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  <w:r w:rsidR="0045620E" w:rsidRPr="00CF641D">
                <w:rPr>
                  <w:rStyle w:val="Hyperlink"/>
                  <w:sz w:val="24"/>
                  <w:szCs w:val="24"/>
                </w:rPr>
                <w:t>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1B7ABF9D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5B1F610" w14:textId="4F85B49F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</w:t>
              </w:r>
              <w:r w:rsidR="0045620E" w:rsidRPr="00CF641D">
                <w:rPr>
                  <w:rStyle w:val="Hyperlink"/>
                  <w:sz w:val="24"/>
                  <w:szCs w:val="24"/>
                </w:rPr>
                <w:t>20kkn/hari%20</w:t>
              </w:r>
              <w:r w:rsidR="0045620E" w:rsidRPr="00CF641D">
                <w:rPr>
                  <w:rStyle w:val="Hyperlink"/>
                  <w:sz w:val="24"/>
                  <w:szCs w:val="24"/>
                </w:rPr>
                <w:t>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A326A2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B2046C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47C8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CC7E1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B123C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9ED68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B537CC"/>
    <w:rsid w:val="00C8622D"/>
    <w:rsid w:val="00DC3EEF"/>
    <w:rsid w:val="00EA519B"/>
    <w:rsid w:val="00F27785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rafandi-69/KKN/tree/main/bukti%20kkn/hari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0</cp:revision>
  <dcterms:created xsi:type="dcterms:W3CDTF">2021-08-01T15:21:00Z</dcterms:created>
  <dcterms:modified xsi:type="dcterms:W3CDTF">2021-08-05T06:53:00Z</dcterms:modified>
</cp:coreProperties>
</file>